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4.png" ContentType="image/png"/>
  <Override PartName="/word/media/rId81.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7.png" ContentType="image/png"/>
  <Override PartName="/word/media/rId38.png" ContentType="image/png"/>
  <Override PartName="/word/media/rId39.png" ContentType="image/png"/>
  <Override PartName="/word/media/rId35.png" ContentType="image/png"/>
  <Override PartName="/word/media/rId83.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41.png" ContentType="image/png"/>
  <Override PartName="/word/media/rId5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411, Number Passed Filter: 6361</w:t>
      </w:r>
      <w:r>
        <w:br/>
      </w:r>
      <w:r>
        <w:rPr>
          <w:rStyle w:val="VerbatimChar"/>
        </w:rPr>
        <w:t xml:space="preserve">## I Codes: 946 (14.755888%)</w:t>
      </w:r>
      <w:r>
        <w:br/>
      </w:r>
      <w:r>
        <w:rPr>
          <w:rStyle w:val="VerbatimChar"/>
        </w:rPr>
        <w:t xml:space="preserve">## Q Codes: 38 (0.592731%)</w:t>
      </w:r>
      <w:r>
        <w:br/>
      </w:r>
      <w:r>
        <w:rPr>
          <w:rStyle w:val="VerbatimChar"/>
        </w:rPr>
        <w:t xml:space="preserve">## U Codes: 47 (0.73311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bookmarkEnd w:id="51"/>
    <w:bookmarkStart w:id="8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4.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5.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6.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7.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8.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9.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0.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1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2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BoxPlots_ManagedArea-3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p>
    <w:bookmarkEnd w:id="82"/>
    <w:bookmarkStart w:id="11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2.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3.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4.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5.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6.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7.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8.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9.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0.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1.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2.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3.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4.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5.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6.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7.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8.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19.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20.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21.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22.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23.png" id="0"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24.png" id="0"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25.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26.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Lab_Bottom_files/figure-latex/Scatter_Excluded-27.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urbidity</dc:title>
  <dc:creator/>
  <cp:keywords/>
  <dcterms:created xsi:type="dcterms:W3CDTF">2023-05-18T08:28:07Z</dcterms:created>
  <dcterms:modified xsi:type="dcterms:W3CDTF">2023-05-18T08: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